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1, effective as of May 23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33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24:57Z</dcterms:created>
  <dcterms:modified xsi:type="dcterms:W3CDTF">2024-04-22T09:24:57Z</dcterms:modified>
</cp:coreProperties>
</file>